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5F896B" w14:textId="76250A72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316E1">
        <w:rPr>
          <w:b/>
          <w:noProof/>
          <w:sz w:val="24"/>
        </w:rPr>
        <w:t>RAN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38729E">
        <w:rPr>
          <w:b/>
          <w:noProof/>
          <w:sz w:val="24"/>
        </w:rPr>
        <w:t>111</w:t>
      </w:r>
      <w:r>
        <w:rPr>
          <w:b/>
          <w:i/>
          <w:noProof/>
          <w:sz w:val="28"/>
        </w:rPr>
        <w:tab/>
      </w:r>
      <w:r w:rsidR="00D049D6">
        <w:rPr>
          <w:b/>
          <w:i/>
          <w:noProof/>
          <w:sz w:val="28"/>
        </w:rPr>
        <w:t>R2-200</w:t>
      </w:r>
      <w:r w:rsidR="00056B06">
        <w:rPr>
          <w:b/>
          <w:i/>
          <w:noProof/>
          <w:sz w:val="28"/>
        </w:rPr>
        <w:t>6592</w:t>
      </w:r>
    </w:p>
    <w:p w14:paraId="4C27AD67" w14:textId="77777777" w:rsidR="001E41F3" w:rsidRDefault="00D049D6" w:rsidP="005E2C4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</w:t>
      </w:r>
      <w:r w:rsidR="001E41F3">
        <w:rPr>
          <w:b/>
          <w:noProof/>
          <w:sz w:val="24"/>
        </w:rPr>
        <w:t xml:space="preserve">, </w:t>
      </w:r>
      <w:r w:rsidR="0031130F">
        <w:rPr>
          <w:b/>
          <w:noProof/>
          <w:sz w:val="24"/>
        </w:rPr>
        <w:t>August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537A0876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3438F6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1AAE645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BA38192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07AD54C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F4BBD6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5837AF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1F996F7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C570685" w14:textId="77777777" w:rsidR="001E41F3" w:rsidRPr="00410371" w:rsidRDefault="0031130F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.306</w:t>
            </w:r>
          </w:p>
        </w:tc>
        <w:tc>
          <w:tcPr>
            <w:tcW w:w="709" w:type="dxa"/>
          </w:tcPr>
          <w:p w14:paraId="11A1FCA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E6742F5" w14:textId="0125F451" w:rsidR="001E41F3" w:rsidRPr="00410371" w:rsidRDefault="00056B06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1777</w:t>
            </w:r>
          </w:p>
        </w:tc>
        <w:tc>
          <w:tcPr>
            <w:tcW w:w="709" w:type="dxa"/>
          </w:tcPr>
          <w:p w14:paraId="2A8056C5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88D8C06" w14:textId="77777777" w:rsidR="001E41F3" w:rsidRPr="00410371" w:rsidRDefault="0031130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9418E76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302F4E6" w14:textId="77777777" w:rsidR="001E41F3" w:rsidRPr="00410371" w:rsidRDefault="0031130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1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79DF98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DC5C391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126BF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8E241BD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6EC78C6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259E912" w14:textId="77777777" w:rsidTr="00547111">
        <w:tc>
          <w:tcPr>
            <w:tcW w:w="9641" w:type="dxa"/>
            <w:gridSpan w:val="9"/>
          </w:tcPr>
          <w:p w14:paraId="3B00A22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E4F19C6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11E86C91" w14:textId="77777777" w:rsidTr="00A7671C">
        <w:tc>
          <w:tcPr>
            <w:tcW w:w="2835" w:type="dxa"/>
          </w:tcPr>
          <w:p w14:paraId="6B9CB0A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531A38C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C5C2A9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6D9EE7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19F2E3E" w14:textId="77777777" w:rsidR="00F25D98" w:rsidRDefault="0031130F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2BDCB8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635CD11" w14:textId="77777777" w:rsidR="00F25D98" w:rsidRDefault="0031130F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908C28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01C1F45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C99A9A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460B42" w14:textId="77777777" w:rsidTr="00547111">
        <w:tc>
          <w:tcPr>
            <w:tcW w:w="9640" w:type="dxa"/>
            <w:gridSpan w:val="11"/>
          </w:tcPr>
          <w:p w14:paraId="4E0D4CB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34C2AB6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D2AD4F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F380608" w14:textId="77777777" w:rsidR="001E41F3" w:rsidRDefault="00E97174">
            <w:pPr>
              <w:pStyle w:val="CRCoverPage"/>
              <w:spacing w:after="0"/>
              <w:ind w:left="100"/>
              <w:rPr>
                <w:noProof/>
              </w:rPr>
            </w:pPr>
            <w:r>
              <w:t>CR for V2X UE capability</w:t>
            </w:r>
          </w:p>
        </w:tc>
      </w:tr>
      <w:tr w:rsidR="001E41F3" w14:paraId="52318DF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C0F5EB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4B22B3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3E253D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21F14A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68ADDB" w14:textId="77777777" w:rsidR="001E41F3" w:rsidRDefault="0031130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6FF07E3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CB7628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24BC5CF" w14:textId="77777777" w:rsidR="001E41F3" w:rsidRDefault="0031130F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1CFF521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82648D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FC6142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2C99F6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9FC177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1C058C" w14:textId="77777777" w:rsidR="001E41F3" w:rsidRDefault="0031130F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790D87E0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722892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F52CEF" w14:textId="77777777" w:rsidR="001E41F3" w:rsidRDefault="0031130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07-29</w:t>
            </w:r>
          </w:p>
        </w:tc>
      </w:tr>
      <w:tr w:rsidR="001E41F3" w14:paraId="52ACE9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BF4C5F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85BCA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485E94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0522AC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B3F9E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B5103D3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E8B840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955DA43" w14:textId="77777777" w:rsidR="001E41F3" w:rsidRDefault="0031130F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DA319A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1AEE70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539F3F5" w14:textId="77777777" w:rsidR="001E41F3" w:rsidRDefault="0031130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6ED054B9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E0C9F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54B0B0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AF2EDC6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498A3CB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3EA5EE66" w14:textId="77777777" w:rsidTr="00547111">
        <w:tc>
          <w:tcPr>
            <w:tcW w:w="1843" w:type="dxa"/>
          </w:tcPr>
          <w:p w14:paraId="494F1CF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B170EF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1582525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EB7A2C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5ECC9CA" w14:textId="77777777" w:rsidR="001E41F3" w:rsidRDefault="003113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following agreement from RAN2#111-E</w:t>
            </w:r>
          </w:p>
          <w:p w14:paraId="48064364" w14:textId="77777777" w:rsidR="0031130F" w:rsidRDefault="0031130F">
            <w:pPr>
              <w:pStyle w:val="CRCoverPage"/>
              <w:spacing w:after="0"/>
              <w:ind w:left="100"/>
              <w:rPr>
                <w:noProof/>
                <w:highlight w:val="green"/>
                <w:lang w:eastAsia="zh-CN"/>
              </w:rPr>
            </w:pPr>
            <w:r w:rsidRPr="0031130F">
              <w:rPr>
                <w:rFonts w:hint="eastAsia"/>
                <w:noProof/>
                <w:highlight w:val="green"/>
                <w:lang w:eastAsia="zh-CN"/>
              </w:rPr>
              <w:t>T</w:t>
            </w:r>
            <w:r w:rsidRPr="0031130F">
              <w:rPr>
                <w:noProof/>
                <w:highlight w:val="green"/>
                <w:lang w:eastAsia="zh-CN"/>
              </w:rPr>
              <w:t>BD</w:t>
            </w:r>
          </w:p>
          <w:p w14:paraId="33543A95" w14:textId="77777777" w:rsidR="0031130F" w:rsidRDefault="003113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o add V2X UE capability for LTE-Uu controlling NR-PC5 scenario.</w:t>
            </w:r>
          </w:p>
        </w:tc>
      </w:tr>
      <w:tr w:rsidR="001E41F3" w14:paraId="4B9012E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95CD1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6E8C9B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18A607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13301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CDE26FC" w14:textId="77777777" w:rsidR="001E41F3" w:rsidRDefault="003113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1130F">
              <w:rPr>
                <w:rFonts w:hint="eastAsia"/>
                <w:noProof/>
                <w:highlight w:val="green"/>
                <w:lang w:eastAsia="zh-CN"/>
              </w:rPr>
              <w:t>T</w:t>
            </w:r>
            <w:r w:rsidRPr="0031130F">
              <w:rPr>
                <w:noProof/>
                <w:highlight w:val="green"/>
                <w:lang w:eastAsia="zh-CN"/>
              </w:rPr>
              <w:t>BD</w:t>
            </w:r>
          </w:p>
        </w:tc>
      </w:tr>
      <w:tr w:rsidR="001E41F3" w14:paraId="46D9FA6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A2D9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67F909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50408B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36937C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8CF999" w14:textId="77777777" w:rsidR="001E41F3" w:rsidRDefault="0031130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RAN2#111-E agreement on </w:t>
            </w:r>
            <w:r>
              <w:rPr>
                <w:rFonts w:hint="eastAsia"/>
                <w:noProof/>
                <w:lang w:eastAsia="zh-CN"/>
              </w:rPr>
              <w:t>V</w:t>
            </w:r>
            <w:r>
              <w:rPr>
                <w:noProof/>
                <w:lang w:eastAsia="zh-CN"/>
              </w:rPr>
              <w:t>2X UE capability for LTE-Uu controlling NR-PC5 scenario is missing.</w:t>
            </w:r>
          </w:p>
        </w:tc>
      </w:tr>
      <w:tr w:rsidR="001E41F3" w14:paraId="065C04DE" w14:textId="77777777" w:rsidTr="00547111">
        <w:tc>
          <w:tcPr>
            <w:tcW w:w="2694" w:type="dxa"/>
            <w:gridSpan w:val="2"/>
          </w:tcPr>
          <w:p w14:paraId="26C8E5C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42479A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B51F7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3335C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46394D8" w14:textId="02FE6CC9" w:rsidR="001E41F3" w:rsidRDefault="005B4A7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3.</w:t>
            </w:r>
            <w:r w:rsidR="00AD5B74">
              <w:rPr>
                <w:noProof/>
                <w:lang w:eastAsia="zh-CN"/>
              </w:rPr>
              <w:t>21</w:t>
            </w:r>
            <w:bookmarkStart w:id="2" w:name="_GoBack"/>
            <w:bookmarkEnd w:id="2"/>
          </w:p>
        </w:tc>
      </w:tr>
      <w:tr w:rsidR="001E41F3" w14:paraId="480BC36E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889D0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DFD43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23985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55205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C75B9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D1268F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65241F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7CB8B5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62E79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975EA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15FBFD" w14:textId="77777777" w:rsidR="001E41F3" w:rsidRDefault="003113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70E6E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435755D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8858AE7" w14:textId="621423F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</w:t>
            </w:r>
            <w:r w:rsidR="0031130F">
              <w:rPr>
                <w:noProof/>
              </w:rPr>
              <w:t>36.331</w:t>
            </w:r>
            <w:r>
              <w:rPr>
                <w:noProof/>
              </w:rPr>
              <w:t xml:space="preserve"> CR </w:t>
            </w:r>
            <w:r w:rsidR="00056B06" w:rsidRPr="00056B06">
              <w:rPr>
                <w:noProof/>
              </w:rPr>
              <w:t>4349</w:t>
            </w:r>
            <w:r>
              <w:rPr>
                <w:noProof/>
              </w:rPr>
              <w:t xml:space="preserve"> </w:t>
            </w:r>
          </w:p>
        </w:tc>
      </w:tr>
      <w:tr w:rsidR="001E41F3" w14:paraId="6EFEA96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F0D1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494658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082498" w14:textId="77777777" w:rsidR="001E41F3" w:rsidRDefault="003113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F709D4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E4F9B1F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FF47D1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AB50C7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EACE2DD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880EC0" w14:textId="77777777" w:rsidR="001E41F3" w:rsidRDefault="003113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3AACD1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A8BCAEB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40D1066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701F3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56A79D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20F3CE8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DF0247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B4C5A5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5A507EB0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A074C2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FAC269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2198146C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1902FF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394E168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2542B3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520A5E07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2C62136" w14:textId="77777777" w:rsidR="001E41F3" w:rsidRPr="00E97174" w:rsidRDefault="00E97174" w:rsidP="00E971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</w:rPr>
      </w:pPr>
      <w:r w:rsidRPr="00E97174">
        <w:rPr>
          <w:rFonts w:hint="eastAsia"/>
          <w:i/>
          <w:noProof/>
          <w:lang w:eastAsia="zh-CN"/>
        </w:rPr>
        <w:lastRenderedPageBreak/>
        <w:t>Start</w:t>
      </w:r>
      <w:r w:rsidRPr="00E97174">
        <w:rPr>
          <w:i/>
          <w:noProof/>
          <w:lang w:eastAsia="zh-CN"/>
        </w:rPr>
        <w:t xml:space="preserve"> </w:t>
      </w:r>
      <w:r w:rsidRPr="00E97174">
        <w:rPr>
          <w:rFonts w:hint="eastAsia"/>
          <w:i/>
          <w:noProof/>
          <w:lang w:eastAsia="zh-CN"/>
        </w:rPr>
        <w:t>Change</w:t>
      </w:r>
    </w:p>
    <w:p w14:paraId="7B95A676" w14:textId="09BECF35" w:rsidR="00AD5B74" w:rsidRPr="00787539" w:rsidRDefault="00AD5B74" w:rsidP="00AD5B74">
      <w:pPr>
        <w:pStyle w:val="4"/>
      </w:pPr>
      <w:bookmarkStart w:id="3" w:name="_Toc46494076"/>
      <w:r w:rsidRPr="00787539">
        <w:t>4.3.21.32</w:t>
      </w:r>
      <w:r w:rsidRPr="00787539">
        <w:tab/>
      </w:r>
      <w:r w:rsidRPr="00787539">
        <w:rPr>
          <w:i/>
        </w:rPr>
        <w:t>v2x-SupportedBandCombinationList</w:t>
      </w:r>
      <w:del w:id="4" w:author="OPPO (Qianxi)" w:date="2020-08-11T12:28:00Z">
        <w:r w:rsidRPr="00787539" w:rsidDel="00AD5B74">
          <w:rPr>
            <w:i/>
          </w:rPr>
          <w:delText>EUTRA-</w:delText>
        </w:r>
      </w:del>
      <w:r w:rsidRPr="00787539">
        <w:rPr>
          <w:i/>
        </w:rPr>
        <w:t>NR-r16</w:t>
      </w:r>
      <w:bookmarkEnd w:id="3"/>
    </w:p>
    <w:p w14:paraId="371FF68D" w14:textId="2AC9B754" w:rsidR="00AD5B74" w:rsidRPr="00787539" w:rsidRDefault="00AD5B74" w:rsidP="00AD5B74">
      <w:r w:rsidRPr="00787539">
        <w:t xml:space="preserve">This field indicates the band combination(s) on which the UE supports </w:t>
      </w:r>
      <w:del w:id="5" w:author="OPPO (Qianxi)" w:date="2020-08-11T12:30:00Z">
        <w:r w:rsidRPr="00787539" w:rsidDel="00AD5B74">
          <w:delText xml:space="preserve">simultaneous V2X sidelink communication, as defined in TS 23.285 [29] and specified in TS 36.331 [5], and </w:delText>
        </w:r>
      </w:del>
      <w:r w:rsidRPr="00787539">
        <w:t xml:space="preserve">NR </w:t>
      </w:r>
      <w:proofErr w:type="spellStart"/>
      <w:r w:rsidRPr="00787539">
        <w:t>sidelink</w:t>
      </w:r>
      <w:proofErr w:type="spellEnd"/>
      <w:r w:rsidRPr="00787539">
        <w:t xml:space="preserve"> communication</w:t>
      </w:r>
      <w:ins w:id="6" w:author="OPPO (Qianxi)" w:date="2020-08-11T12:30:00Z">
        <w:r>
          <w:t>-only</w:t>
        </w:r>
      </w:ins>
      <w:r w:rsidRPr="00787539">
        <w:t>, as defined in TS 23.287 [42] and specified in TS 38.331 [35]</w:t>
      </w:r>
      <w:ins w:id="7" w:author="OPPO (Qianxi)" w:date="2020-08-11T12:30:00Z">
        <w:r>
          <w:t xml:space="preserve">, or simultaneously with </w:t>
        </w:r>
        <w:r w:rsidRPr="00787539">
          <w:t xml:space="preserve">V2X </w:t>
        </w:r>
        <w:proofErr w:type="spellStart"/>
        <w:r w:rsidRPr="00787539">
          <w:t>sidelink</w:t>
        </w:r>
        <w:proofErr w:type="spellEnd"/>
        <w:r w:rsidRPr="00787539">
          <w:t xml:space="preserve"> communication, as defined in TS 23.285 [29] and specified in TS 36.331 [5]</w:t>
        </w:r>
      </w:ins>
      <w:r w:rsidRPr="00787539">
        <w:t xml:space="preserve">. </w:t>
      </w:r>
      <w:del w:id="8" w:author="OPPO (Qianxi)" w:date="2020-08-11T12:29:00Z">
        <w:r w:rsidRPr="00787539" w:rsidDel="00AD5B74">
          <w:delText>If a UE supports V2X sidelink communication, the UE shall support a maximum number of 8 sidelink processes associated with the Sidelink HARQ Entity for the transmission of V2X sidelink communication on SL-SCH.</w:delText>
        </w:r>
      </w:del>
    </w:p>
    <w:p w14:paraId="60425876" w14:textId="0B796B46" w:rsidR="00AD5B74" w:rsidRPr="00787539" w:rsidDel="00AD5B74" w:rsidRDefault="00AD5B74" w:rsidP="00AD5B74">
      <w:pPr>
        <w:pStyle w:val="4"/>
        <w:rPr>
          <w:del w:id="9" w:author="OPPO (Qianxi)" w:date="2020-08-11T12:28:00Z"/>
        </w:rPr>
      </w:pPr>
      <w:bookmarkStart w:id="10" w:name="_Toc46494077"/>
      <w:del w:id="11" w:author="OPPO (Qianxi)" w:date="2020-08-11T12:28:00Z">
        <w:r w:rsidRPr="00787539" w:rsidDel="00AD5B74">
          <w:delText>4.3.21.33</w:delText>
        </w:r>
        <w:r w:rsidRPr="00787539" w:rsidDel="00AD5B74">
          <w:tab/>
        </w:r>
        <w:r w:rsidRPr="00787539" w:rsidDel="00AD5B74">
          <w:rPr>
            <w:i/>
          </w:rPr>
          <w:delText>v2x-SupportedBandCombinationListNR-r16</w:delText>
        </w:r>
        <w:bookmarkEnd w:id="10"/>
      </w:del>
    </w:p>
    <w:p w14:paraId="6C488D84" w14:textId="2A6F4535" w:rsidR="00AD5B74" w:rsidRPr="00787539" w:rsidDel="00AD5B74" w:rsidRDefault="00AD5B74" w:rsidP="00AD5B74">
      <w:pPr>
        <w:rPr>
          <w:del w:id="12" w:author="OPPO (Qianxi)" w:date="2020-08-11T12:28:00Z"/>
          <w:noProof/>
          <w:lang w:eastAsia="zh-CN"/>
        </w:rPr>
      </w:pPr>
      <w:del w:id="13" w:author="OPPO (Qianxi)" w:date="2020-08-11T12:28:00Z">
        <w:r w:rsidRPr="00787539" w:rsidDel="00AD5B74">
          <w:rPr>
            <w:noProof/>
            <w:lang w:eastAsia="zh-CN"/>
          </w:rPr>
          <w:delText>This field indicates the band combination(s) on which the UE supports NR sidelink communication, as defined in TS 23.287 [42] and specified in TS 38.331 [35].</w:delText>
        </w:r>
      </w:del>
    </w:p>
    <w:p w14:paraId="7AAC88C0" w14:textId="77777777" w:rsidR="00E97174" w:rsidRPr="00E97174" w:rsidRDefault="00E97174" w:rsidP="00E971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97174">
        <w:rPr>
          <w:i/>
          <w:noProof/>
          <w:lang w:eastAsia="zh-CN"/>
        </w:rPr>
        <w:t>End of Change</w:t>
      </w:r>
    </w:p>
    <w:sectPr w:rsidR="00E97174" w:rsidRPr="00E97174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29BF9" w14:textId="77777777" w:rsidR="001E5276" w:rsidRDefault="001E5276">
      <w:r>
        <w:separator/>
      </w:r>
    </w:p>
  </w:endnote>
  <w:endnote w:type="continuationSeparator" w:id="0">
    <w:p w14:paraId="6969A9D1" w14:textId="77777777" w:rsidR="001E5276" w:rsidRDefault="001E5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EC389" w14:textId="77777777" w:rsidR="001E5276" w:rsidRDefault="001E5276">
      <w:r>
        <w:separator/>
      </w:r>
    </w:p>
  </w:footnote>
  <w:footnote w:type="continuationSeparator" w:id="0">
    <w:p w14:paraId="5AAC8854" w14:textId="77777777" w:rsidR="001E5276" w:rsidRDefault="001E52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D3AA8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1FDF1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37792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CF8E8D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DEwsrSwMDczMrJQ0lEKTi0uzszPAykwqgUAUXXEeiwAAAA="/>
  </w:docVars>
  <w:rsids>
    <w:rsidRoot w:val="00022E4A"/>
    <w:rsid w:val="00022E4A"/>
    <w:rsid w:val="00056B06"/>
    <w:rsid w:val="000A0855"/>
    <w:rsid w:val="000A6394"/>
    <w:rsid w:val="000B7FED"/>
    <w:rsid w:val="000C038A"/>
    <w:rsid w:val="000C6598"/>
    <w:rsid w:val="00145D43"/>
    <w:rsid w:val="00192C46"/>
    <w:rsid w:val="00195CEF"/>
    <w:rsid w:val="001A08B3"/>
    <w:rsid w:val="001A7B60"/>
    <w:rsid w:val="001B52F0"/>
    <w:rsid w:val="001B7A65"/>
    <w:rsid w:val="001E41F3"/>
    <w:rsid w:val="001E5276"/>
    <w:rsid w:val="0026004D"/>
    <w:rsid w:val="002640DD"/>
    <w:rsid w:val="002656D5"/>
    <w:rsid w:val="00275D12"/>
    <w:rsid w:val="00284FEB"/>
    <w:rsid w:val="002860C4"/>
    <w:rsid w:val="002B5741"/>
    <w:rsid w:val="00305409"/>
    <w:rsid w:val="0031130F"/>
    <w:rsid w:val="00331982"/>
    <w:rsid w:val="003609EF"/>
    <w:rsid w:val="0036231A"/>
    <w:rsid w:val="00374DD4"/>
    <w:rsid w:val="0038729E"/>
    <w:rsid w:val="003E1A36"/>
    <w:rsid w:val="00410371"/>
    <w:rsid w:val="004138EF"/>
    <w:rsid w:val="004242F1"/>
    <w:rsid w:val="00446BF6"/>
    <w:rsid w:val="004B75B7"/>
    <w:rsid w:val="0051580D"/>
    <w:rsid w:val="00534E10"/>
    <w:rsid w:val="005379EA"/>
    <w:rsid w:val="00547111"/>
    <w:rsid w:val="00592D74"/>
    <w:rsid w:val="005B4A70"/>
    <w:rsid w:val="005E2C44"/>
    <w:rsid w:val="00621188"/>
    <w:rsid w:val="006257ED"/>
    <w:rsid w:val="00665A7E"/>
    <w:rsid w:val="00695808"/>
    <w:rsid w:val="006B46FB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63B9"/>
    <w:rsid w:val="008A45A6"/>
    <w:rsid w:val="008B013F"/>
    <w:rsid w:val="008F686C"/>
    <w:rsid w:val="009148DE"/>
    <w:rsid w:val="00941E30"/>
    <w:rsid w:val="009777D9"/>
    <w:rsid w:val="00991B88"/>
    <w:rsid w:val="009A5753"/>
    <w:rsid w:val="009A579D"/>
    <w:rsid w:val="009D0ADD"/>
    <w:rsid w:val="009E3297"/>
    <w:rsid w:val="009F734F"/>
    <w:rsid w:val="00A246B6"/>
    <w:rsid w:val="00A249DF"/>
    <w:rsid w:val="00A47E70"/>
    <w:rsid w:val="00A50CF0"/>
    <w:rsid w:val="00A7671C"/>
    <w:rsid w:val="00AA2CBC"/>
    <w:rsid w:val="00AC5820"/>
    <w:rsid w:val="00AD1CD8"/>
    <w:rsid w:val="00AD5B74"/>
    <w:rsid w:val="00B258BB"/>
    <w:rsid w:val="00B674BC"/>
    <w:rsid w:val="00B67B97"/>
    <w:rsid w:val="00B968C8"/>
    <w:rsid w:val="00BA3EC5"/>
    <w:rsid w:val="00BA51D9"/>
    <w:rsid w:val="00BB5DFC"/>
    <w:rsid w:val="00BD279D"/>
    <w:rsid w:val="00BD6BB8"/>
    <w:rsid w:val="00C316E1"/>
    <w:rsid w:val="00C66BA2"/>
    <w:rsid w:val="00C700AD"/>
    <w:rsid w:val="00C95985"/>
    <w:rsid w:val="00CC5026"/>
    <w:rsid w:val="00CC68D0"/>
    <w:rsid w:val="00D01E62"/>
    <w:rsid w:val="00D03F9A"/>
    <w:rsid w:val="00D049D6"/>
    <w:rsid w:val="00D06D51"/>
    <w:rsid w:val="00D14E8C"/>
    <w:rsid w:val="00D24991"/>
    <w:rsid w:val="00D50255"/>
    <w:rsid w:val="00D66520"/>
    <w:rsid w:val="00DE34CF"/>
    <w:rsid w:val="00E13F3D"/>
    <w:rsid w:val="00E34898"/>
    <w:rsid w:val="00E97174"/>
    <w:rsid w:val="00EB09B7"/>
    <w:rsid w:val="00ED1985"/>
    <w:rsid w:val="00EE7D7C"/>
    <w:rsid w:val="00F25D98"/>
    <w:rsid w:val="00F300FB"/>
    <w:rsid w:val="00F95DB2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1C754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5DD4DF-99DA-404F-899F-BDC728A85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</Pages>
  <Words>394</Words>
  <Characters>225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63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)</cp:lastModifiedBy>
  <cp:revision>2</cp:revision>
  <cp:lastPrinted>1899-12-31T23:00:00Z</cp:lastPrinted>
  <dcterms:created xsi:type="dcterms:W3CDTF">2020-08-11T04:31:00Z</dcterms:created>
  <dcterms:modified xsi:type="dcterms:W3CDTF">2020-08-11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